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Graphic Designer position at your esteemed organization in Rio de Janeiro, Brazil. As a passionate and creative professional with a deep appreciation for visual storytelling, I am eager to contribute my skills and experience to a dynamic team in one of the most vibrant cities in the world. Having worked on diverse design projects across Brazil, I have developed a strong understanding of the unique cultural and artistic landscape that defines Rio de Janeiro. This opportunity aligns perfectly with my career goals, and I am excited about the possibility of joining your team to create impactful visual solutions that resonate with both local and global audiences.</w:t>
      </w:r>
    </w:p>
    <w:p>
      <w:pPr>
        <w:pStyle w:val="BodyText"/>
      </w:pPr>
      <w:r>
        <w:t xml:space="preserve">As a Graphic Designer, my work is driven by a commitment to excellence, innovation, and cultural relevance. Over the past several years, I have honed my skills in Adobe Creative Suite (Photoshop, Illustrator, InDesign), as well as motion graphics and digital illustration. My portfolio reflects a diverse range of projects that span branding, editorial design, web layouts, and social media content creation. What sets me apart is my ability to blend artistic vision with strategic thinking to deliver designs that not only capture attention but also drive results.</w:t>
      </w:r>
    </w:p>
    <w:p>
      <w:pPr>
        <w:pStyle w:val="BodyText"/>
      </w:pPr>
      <w:r>
        <w:t xml:space="preserve">What draws me to Rio de Janeiro is its unparalleled creativity and the way it seamlessly integrates art into daily life. The city’s rich cultural heritage, from the iconic Christ the Redeemer statue to its colorful favelas and bustling Carnaval celebrations, inspires a unique design perspective. I have collaborated on projects that celebrate Brazilian identity, such as designing promotional materials for local festivals and creating visual identities for small businesses in neighborhoods like Lapa and Ipanema. These experiences have taught me the importance of cultural sensitivity and adaptability in design—qualities that are essential when working with clients in a city as dynamic as Rio de Janeiro.</w:t>
      </w:r>
    </w:p>
    <w:p>
      <w:pPr>
        <w:pStyle w:val="BodyText"/>
      </w:pPr>
      <w:r>
        <w:t xml:space="preserve">My work ethic is rooted in collaboration, attention to detail, and a dedication to meeting client needs. I thrive in fast-paced environments where creativity and problem-solving go hand-in-hand. For instance, while working on a branding project for an eco-friendly startup in São Paulo, I developed a cohesive visual system that reflected the company’s commitment to sustainability. The result was a 30% increase in social media engagement and positive feedback from stakeholders. Similarly, I have designed editorial layouts for magazines focused on Brazilian art and design, ensuring that each piece not only met technical standards but also conveyed the intended message with clarity and style.</w:t>
      </w:r>
    </w:p>
    <w:p>
      <w:pPr>
        <w:pStyle w:val="BodyText"/>
      </w:pPr>
      <w:r>
        <w:t xml:space="preserve">One of my greatest strengths is my ability to translate abstract ideas into compelling visual narratives. Whether it’s creating a logo that encapsulates a brand’s essence or designing a social media campaign that resonates with Rio de Janeiro’s youthful, energetic population, I approach each project with curiosity and enthusiasm. I also have experience working remotely with international teams, which has allowed me to understand the nuances of cross-cultural communication in design. This skill is particularly valuable in a globalized market where Brazilian designers play an increasingly important role.</w:t>
      </w:r>
    </w:p>
    <w:p>
      <w:pPr>
        <w:pStyle w:val="BodyText"/>
      </w:pPr>
      <w:r>
        <w:t xml:space="preserve">What excites me most about this opportunity is the chance to contribute to a company that values creativity and innovation. Rio de Janeiro’s design community is known for its boldness and originality, and I am eager to be part of a team that shares this spirit. I have followed your organization’s work closely, particularly your recent campaigns that showcase the city’s cultural diversity through striking visual elements. I believe my background in both traditional and digital design, combined with my passion for Brazilian culture, would enable me to make a meaningful impact.</w:t>
      </w:r>
    </w:p>
    <w:p>
      <w:pPr>
        <w:pStyle w:val="BodyText"/>
      </w:pPr>
      <w:r>
        <w:t xml:space="preserve">During my time as a Graphic Designer in Brazil, I have also participated in local design workshops and networking events that have deepened my understanding of the industry’s challenges and opportunities. These experiences have reinforced my belief that design is not just about aesthetics but about connecting with people on an emotional level. In Rio de Janeiro, where art and life are deeply intertwined, this philosophy is especially relevant. I am confident that my ability to blend creativity with practicality will align well with your company’s goals.</w:t>
      </w:r>
    </w:p>
    <w:p>
      <w:pPr>
        <w:pStyle w:val="BodyText"/>
      </w:pPr>
      <w:r>
        <w:t xml:space="preserve">I would be thrilled to bring my expertise in graphic design to your team in Rio de Janeiro. The city’s energy and cultural richness provide an ideal backdrop for innovative thinking, and I am eager to contribute my skills while growing as a professional. I have attached my resume for your review and would welcome the opportunity to discuss how my background, skills, and passion for design can benefit your organization.</w:t>
      </w:r>
    </w:p>
    <w:p>
      <w:pPr>
        <w:pStyle w:val="BodyText"/>
      </w:pPr>
      <w:r>
        <w:t xml:space="preserve">Thank you for considering my application. I look forward to the possibility of working together in this incredible city that continues to inspire artists and designers from around the world.</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4T00:28:59Z</dcterms:created>
  <dcterms:modified xsi:type="dcterms:W3CDTF">2026-07-24T00:28:59Z</dcterms:modified>
</cp:coreProperties>
</file>

<file path=docProps/custom.xml><?xml version="1.0" encoding="utf-8"?>
<Properties xmlns="http://schemas.openxmlformats.org/officeDocument/2006/custom-properties" xmlns:vt="http://schemas.openxmlformats.org/officeDocument/2006/docPropsVTypes"/>
</file>